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2FE5B" w14:textId="7A6B4EF8" w:rsidR="00452135" w:rsidRDefault="003A102A" w:rsidP="009B33D8">
      <w:pPr>
        <w:jc w:val="center"/>
      </w:pPr>
    </w:p>
    <w:p w14:paraId="01C17A4E" w14:textId="767DBFB3" w:rsidR="003A102A" w:rsidRDefault="003A102A" w:rsidP="009B33D8">
      <w:pPr>
        <w:jc w:val="center"/>
      </w:pPr>
    </w:p>
    <w:p w14:paraId="51302D2A" w14:textId="40418DD5" w:rsidR="003A102A" w:rsidRDefault="003A102A" w:rsidP="009B33D8">
      <w:pPr>
        <w:jc w:val="center"/>
      </w:pPr>
    </w:p>
    <w:p w14:paraId="2DEAFB99" w14:textId="0EAF4920" w:rsidR="003A102A" w:rsidRDefault="003A102A" w:rsidP="003A102A">
      <w:pPr>
        <w:rPr>
          <w:b/>
          <w:bCs/>
          <w:sz w:val="32"/>
          <w:szCs w:val="32"/>
        </w:rPr>
      </w:pPr>
      <w:r w:rsidRPr="003A102A">
        <w:rPr>
          <w:b/>
          <w:bCs/>
          <w:sz w:val="32"/>
          <w:szCs w:val="32"/>
        </w:rPr>
        <w:t>Dual Brand | General | Radio Script</w:t>
      </w:r>
    </w:p>
    <w:p w14:paraId="7595164E" w14:textId="753F6326" w:rsidR="003A102A" w:rsidRDefault="003A102A" w:rsidP="003A102A">
      <w:pPr>
        <w:rPr>
          <w:sz w:val="24"/>
          <w:szCs w:val="24"/>
        </w:rPr>
      </w:pPr>
      <w:r>
        <w:rPr>
          <w:sz w:val="24"/>
          <w:szCs w:val="24"/>
        </w:rPr>
        <w:t>[30 second advertising spot]</w:t>
      </w:r>
    </w:p>
    <w:p w14:paraId="1BCBA14B" w14:textId="6DF770B7" w:rsidR="003A102A" w:rsidRDefault="003A102A" w:rsidP="003A102A">
      <w:pPr>
        <w:rPr>
          <w:sz w:val="24"/>
          <w:szCs w:val="24"/>
        </w:rPr>
      </w:pPr>
    </w:p>
    <w:p w14:paraId="2C3F0CE0" w14:textId="357E3FFB" w:rsidR="003A102A" w:rsidRPr="003A102A" w:rsidRDefault="003A102A" w:rsidP="003A102A">
      <w:pPr>
        <w:rPr>
          <w:sz w:val="24"/>
          <w:szCs w:val="24"/>
        </w:rPr>
      </w:pPr>
      <w:r w:rsidRPr="003A102A">
        <w:rPr>
          <w:sz w:val="24"/>
          <w:szCs w:val="24"/>
        </w:rPr>
        <w:t xml:space="preserve">Whether you're a producer, grower, or custom applicator we know the window of time is short to get the job done. You can't afford to work in hours. You work in acres, and some, gallons per acre. </w:t>
      </w:r>
      <w:r>
        <w:rPr>
          <w:sz w:val="24"/>
          <w:szCs w:val="24"/>
        </w:rPr>
        <w:br/>
      </w:r>
    </w:p>
    <w:p w14:paraId="18F1A008" w14:textId="4F82426F" w:rsidR="003A102A" w:rsidRPr="003A102A" w:rsidRDefault="003A102A" w:rsidP="003A102A">
      <w:pPr>
        <w:rPr>
          <w:sz w:val="24"/>
          <w:szCs w:val="24"/>
        </w:rPr>
      </w:pPr>
      <w:r w:rsidRPr="003A102A">
        <w:rPr>
          <w:sz w:val="24"/>
          <w:szCs w:val="24"/>
        </w:rPr>
        <w:t xml:space="preserve">We know your obstacles. Your worries. Your fears. Together with Bazooka Farmstar, let </w:t>
      </w:r>
      <w:r w:rsidRPr="003A102A">
        <w:rPr>
          <w:sz w:val="24"/>
          <w:szCs w:val="24"/>
          <w:highlight w:val="yellow"/>
        </w:rPr>
        <w:t>[</w:t>
      </w:r>
      <w:r w:rsidRPr="003A102A">
        <w:rPr>
          <w:sz w:val="24"/>
          <w:szCs w:val="24"/>
          <w:highlight w:val="yellow"/>
        </w:rPr>
        <w:t>YOUR BUSINESS NAME HERE</w:t>
      </w:r>
      <w:r w:rsidRPr="003A102A">
        <w:rPr>
          <w:sz w:val="24"/>
          <w:szCs w:val="24"/>
          <w:highlight w:val="yellow"/>
        </w:rPr>
        <w:t>]</w:t>
      </w:r>
      <w:r w:rsidRPr="003A102A">
        <w:rPr>
          <w:sz w:val="24"/>
          <w:szCs w:val="24"/>
        </w:rPr>
        <w:t xml:space="preserve"> be a partner you can trust</w:t>
      </w:r>
      <w:bookmarkStart w:id="0" w:name="_GoBack"/>
      <w:bookmarkEnd w:id="0"/>
      <w:r w:rsidRPr="003A102A">
        <w:rPr>
          <w:sz w:val="24"/>
          <w:szCs w:val="24"/>
        </w:rPr>
        <w:t xml:space="preserve">. </w:t>
      </w:r>
      <w:r>
        <w:rPr>
          <w:sz w:val="24"/>
          <w:szCs w:val="24"/>
        </w:rPr>
        <w:br/>
      </w:r>
    </w:p>
    <w:p w14:paraId="48AC1EB5" w14:textId="089507A9" w:rsidR="003A102A" w:rsidRPr="003A102A" w:rsidRDefault="003A102A" w:rsidP="003A102A">
      <w:pPr>
        <w:rPr>
          <w:sz w:val="24"/>
          <w:szCs w:val="24"/>
        </w:rPr>
      </w:pPr>
      <w:r w:rsidRPr="003A102A">
        <w:rPr>
          <w:sz w:val="24"/>
          <w:szCs w:val="24"/>
        </w:rPr>
        <w:t>Stocking parts you need, the equipment you want, and providing excellent service is what we do.</w:t>
      </w:r>
    </w:p>
    <w:p w14:paraId="4442FE5D" w14:textId="2C385AC8" w:rsidR="009B33D8" w:rsidRDefault="009B33D8" w:rsidP="00745707">
      <w:pPr>
        <w:spacing w:after="0"/>
        <w:rPr>
          <w:rFonts w:ascii="Montserrat" w:hAnsi="Montserrat"/>
        </w:rPr>
      </w:pPr>
    </w:p>
    <w:p w14:paraId="08FF80C1" w14:textId="77777777" w:rsidR="00745707" w:rsidRDefault="00745707" w:rsidP="00745707">
      <w:pPr>
        <w:spacing w:after="0"/>
        <w:rPr>
          <w:rFonts w:ascii="Montserrat" w:hAnsi="Montserrat"/>
        </w:rPr>
      </w:pPr>
    </w:p>
    <w:p w14:paraId="3FFE54D7" w14:textId="76066C65" w:rsidR="004031C7" w:rsidRPr="004031C7" w:rsidRDefault="004031C7" w:rsidP="0088163A">
      <w:pPr>
        <w:tabs>
          <w:tab w:val="left" w:pos="-1440"/>
          <w:tab w:val="left" w:pos="-720"/>
          <w:tab w:val="left" w:pos="0"/>
          <w:tab w:val="center" w:pos="1440"/>
          <w:tab w:val="left" w:pos="2520"/>
          <w:tab w:val="right" w:leader="dot" w:pos="9000"/>
          <w:tab w:val="left" w:pos="9360"/>
        </w:tabs>
        <w:suppressAutoHyphens/>
        <w:overflowPunct w:val="0"/>
        <w:autoSpaceDE w:val="0"/>
        <w:autoSpaceDN w:val="0"/>
        <w:adjustRightInd w:val="0"/>
        <w:spacing w:line="240" w:lineRule="auto"/>
        <w:contextualSpacing/>
        <w:textAlignment w:val="baseline"/>
        <w:rPr>
          <w:rFonts w:ascii="Proxima Nova" w:hAnsi="Proxima Nova"/>
          <w:spacing w:val="-3"/>
          <w:sz w:val="28"/>
          <w:szCs w:val="28"/>
        </w:rPr>
      </w:pPr>
    </w:p>
    <w:sectPr w:rsidR="004031C7" w:rsidRPr="004031C7">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0642E" w14:textId="77777777" w:rsidR="00745707" w:rsidRDefault="00745707" w:rsidP="00745707">
      <w:pPr>
        <w:spacing w:after="0" w:line="240" w:lineRule="auto"/>
      </w:pPr>
      <w:r>
        <w:separator/>
      </w:r>
    </w:p>
  </w:endnote>
  <w:endnote w:type="continuationSeparator" w:id="0">
    <w:p w14:paraId="1147113E" w14:textId="77777777" w:rsidR="00745707" w:rsidRDefault="00745707" w:rsidP="00745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Montserrat">
    <w:altName w:val="Sitka Small"/>
    <w:panose1 w:val="02000505000000020004"/>
    <w:charset w:val="00"/>
    <w:family w:val="auto"/>
    <w:pitch w:val="variable"/>
    <w:sig w:usb0="8000002F" w:usb1="4000204A" w:usb2="00000000" w:usb3="00000000" w:csb0="00000001" w:csb1="00000000"/>
  </w:font>
  <w:font w:name="Proxima Nova">
    <w:panose1 w:val="02000506030000020004"/>
    <w:charset w:val="00"/>
    <w:family w:val="modern"/>
    <w:notTrueType/>
    <w:pitch w:val="variable"/>
    <w:sig w:usb0="A00002A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360E9" w14:textId="77777777" w:rsidR="00745707" w:rsidRPr="00745707" w:rsidRDefault="00745707" w:rsidP="00745707">
    <w:pPr>
      <w:spacing w:after="0"/>
      <w:jc w:val="center"/>
      <w:rPr>
        <w:rFonts w:ascii="Montserrat" w:hAnsi="Montserrat"/>
        <w:color w:val="7F7F7F" w:themeColor="text1" w:themeTint="80"/>
      </w:rPr>
    </w:pPr>
    <w:r w:rsidRPr="00745707">
      <w:rPr>
        <w:rFonts w:ascii="Montserrat" w:hAnsi="Montserrat"/>
        <w:color w:val="7F7F7F" w:themeColor="text1" w:themeTint="80"/>
      </w:rPr>
      <w:t>319.653.5080 | 800.775.7448</w:t>
    </w:r>
  </w:p>
  <w:p w14:paraId="285BA0ED" w14:textId="2689BD83" w:rsidR="00745707" w:rsidRPr="00745707" w:rsidRDefault="00745707" w:rsidP="00745707">
    <w:pPr>
      <w:pStyle w:val="Footer"/>
      <w:jc w:val="center"/>
      <w:rPr>
        <w:color w:val="7F7F7F" w:themeColor="text1" w:themeTint="80"/>
      </w:rPr>
    </w:pPr>
    <w:r w:rsidRPr="00745707">
      <w:rPr>
        <w:rFonts w:ascii="Montserrat" w:hAnsi="Montserrat"/>
        <w:color w:val="7F7F7F" w:themeColor="text1" w:themeTint="80"/>
      </w:rPr>
      <w:t>800 E 7</w:t>
    </w:r>
    <w:r w:rsidRPr="00745707">
      <w:rPr>
        <w:rFonts w:ascii="Montserrat" w:hAnsi="Montserrat"/>
        <w:color w:val="7F7F7F" w:themeColor="text1" w:themeTint="80"/>
        <w:vertAlign w:val="superscript"/>
      </w:rPr>
      <w:t>th</w:t>
    </w:r>
    <w:r w:rsidRPr="00745707">
      <w:rPr>
        <w:rFonts w:ascii="Montserrat" w:hAnsi="Montserrat"/>
        <w:color w:val="7F7F7F" w:themeColor="text1" w:themeTint="80"/>
      </w:rPr>
      <w:t xml:space="preserve"> Street, Washington, IA 5235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B6359" w14:textId="77777777" w:rsidR="00745707" w:rsidRDefault="00745707" w:rsidP="00745707">
      <w:pPr>
        <w:spacing w:after="0" w:line="240" w:lineRule="auto"/>
      </w:pPr>
      <w:r>
        <w:separator/>
      </w:r>
    </w:p>
  </w:footnote>
  <w:footnote w:type="continuationSeparator" w:id="0">
    <w:p w14:paraId="020288B1" w14:textId="77777777" w:rsidR="00745707" w:rsidRDefault="00745707" w:rsidP="00745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2CBED" w14:textId="092E5F19" w:rsidR="00745707" w:rsidRDefault="00745707" w:rsidP="00745707">
    <w:pPr>
      <w:pStyle w:val="Header"/>
      <w:jc w:val="center"/>
    </w:pPr>
    <w:r>
      <w:rPr>
        <w:noProof/>
      </w:rPr>
      <w:drawing>
        <wp:inline distT="0" distB="0" distL="0" distR="0" wp14:anchorId="5303078A" wp14:editId="36452195">
          <wp:extent cx="2621280" cy="664624"/>
          <wp:effectExtent l="0" t="0" r="7620" b="2540"/>
          <wp:docPr id="1" name="Picture 1" descr="U:\Advertising\Logo\JPEGs\13135_BzkaFarm_Logo_2C_Stacked_FN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dvertising\Logo\JPEGs\13135_BzkaFarm_Logo_2C_Stacked_FN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69636" cy="67688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bewsDQ0NzY1NjRQ0lEKTi0uzszPAykwrAUA2TGilSwAAAA="/>
  </w:docVars>
  <w:rsids>
    <w:rsidRoot w:val="009B33D8"/>
    <w:rsid w:val="000171A0"/>
    <w:rsid w:val="000C7BF3"/>
    <w:rsid w:val="00126486"/>
    <w:rsid w:val="00133B8F"/>
    <w:rsid w:val="0016331F"/>
    <w:rsid w:val="001A2DA1"/>
    <w:rsid w:val="0025236F"/>
    <w:rsid w:val="00255D8C"/>
    <w:rsid w:val="0026272A"/>
    <w:rsid w:val="002778D4"/>
    <w:rsid w:val="0028172D"/>
    <w:rsid w:val="002830E5"/>
    <w:rsid w:val="002A531E"/>
    <w:rsid w:val="00316F14"/>
    <w:rsid w:val="0032213A"/>
    <w:rsid w:val="00337B02"/>
    <w:rsid w:val="00397A04"/>
    <w:rsid w:val="003A102A"/>
    <w:rsid w:val="003C1D67"/>
    <w:rsid w:val="003E4507"/>
    <w:rsid w:val="003E7131"/>
    <w:rsid w:val="003F4DD0"/>
    <w:rsid w:val="003F5EBE"/>
    <w:rsid w:val="003F69D5"/>
    <w:rsid w:val="004031C7"/>
    <w:rsid w:val="0043102D"/>
    <w:rsid w:val="00466675"/>
    <w:rsid w:val="00494F9A"/>
    <w:rsid w:val="004D2685"/>
    <w:rsid w:val="005228CE"/>
    <w:rsid w:val="005C30AB"/>
    <w:rsid w:val="00623D57"/>
    <w:rsid w:val="0063392D"/>
    <w:rsid w:val="006574FE"/>
    <w:rsid w:val="0066287F"/>
    <w:rsid w:val="00685EF9"/>
    <w:rsid w:val="007031C2"/>
    <w:rsid w:val="007054FB"/>
    <w:rsid w:val="00745707"/>
    <w:rsid w:val="00770F44"/>
    <w:rsid w:val="007E6131"/>
    <w:rsid w:val="00820661"/>
    <w:rsid w:val="0083204D"/>
    <w:rsid w:val="00845F43"/>
    <w:rsid w:val="00876360"/>
    <w:rsid w:val="0088163A"/>
    <w:rsid w:val="008C1392"/>
    <w:rsid w:val="008F2716"/>
    <w:rsid w:val="0091196A"/>
    <w:rsid w:val="00950132"/>
    <w:rsid w:val="00970B78"/>
    <w:rsid w:val="009A1C12"/>
    <w:rsid w:val="009B33D8"/>
    <w:rsid w:val="009D4853"/>
    <w:rsid w:val="00AC4D23"/>
    <w:rsid w:val="00B04D1A"/>
    <w:rsid w:val="00B3415E"/>
    <w:rsid w:val="00B65DF3"/>
    <w:rsid w:val="00B77C07"/>
    <w:rsid w:val="00B96F90"/>
    <w:rsid w:val="00C06A59"/>
    <w:rsid w:val="00C30B05"/>
    <w:rsid w:val="00C74A81"/>
    <w:rsid w:val="00CB7949"/>
    <w:rsid w:val="00D51DE4"/>
    <w:rsid w:val="00D672A7"/>
    <w:rsid w:val="00D73A45"/>
    <w:rsid w:val="00DD1137"/>
    <w:rsid w:val="00E05ABA"/>
    <w:rsid w:val="00E56882"/>
    <w:rsid w:val="00EA34EB"/>
    <w:rsid w:val="00EC73D4"/>
    <w:rsid w:val="00F332BB"/>
    <w:rsid w:val="00F43A75"/>
    <w:rsid w:val="00FA7294"/>
    <w:rsid w:val="00FF6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2FE5B"/>
  <w15:chartTrackingRefBased/>
  <w15:docId w15:val="{F63F764A-E5F8-4DBF-9C2B-DECE871CB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63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6360"/>
    <w:rPr>
      <w:rFonts w:ascii="Segoe UI" w:hAnsi="Segoe UI" w:cs="Segoe UI"/>
      <w:sz w:val="18"/>
      <w:szCs w:val="18"/>
    </w:rPr>
  </w:style>
  <w:style w:type="paragraph" w:styleId="Header">
    <w:name w:val="header"/>
    <w:basedOn w:val="Normal"/>
    <w:link w:val="HeaderChar"/>
    <w:uiPriority w:val="99"/>
    <w:unhideWhenUsed/>
    <w:rsid w:val="00745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5707"/>
  </w:style>
  <w:style w:type="paragraph" w:styleId="Footer">
    <w:name w:val="footer"/>
    <w:basedOn w:val="Normal"/>
    <w:link w:val="FooterChar"/>
    <w:uiPriority w:val="99"/>
    <w:unhideWhenUsed/>
    <w:rsid w:val="00745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14BC682A790E4786D189FA95E353D5" ma:contentTypeVersion="0" ma:contentTypeDescription="Create a new document." ma:contentTypeScope="" ma:versionID="dcbbe18fdbb36eb3a176d38d318bf31f">
  <xsd:schema xmlns:xsd="http://www.w3.org/2001/XMLSchema" xmlns:xs="http://www.w3.org/2001/XMLSchema" xmlns:p="http://schemas.microsoft.com/office/2006/metadata/properties" targetNamespace="http://schemas.microsoft.com/office/2006/metadata/properties" ma:root="true" ma:fieldsID="c9aadb6bf0666eb9841baf55b569184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A89793-9171-451E-B62F-FBB9623ADBCA}">
  <ds:schemaRefs>
    <ds:schemaRef ds:uri="http://schemas.openxmlformats.org/package/2006/metadata/core-properties"/>
    <ds:schemaRef ds:uri="http://schemas.microsoft.com/office/2006/metadata/properties"/>
    <ds:schemaRef ds:uri="http://purl.org/dc/elements/1.1/"/>
    <ds:schemaRef ds:uri="http://purl.org/dc/terms/"/>
    <ds:schemaRef ds:uri="http://www.w3.org/XML/1998/namespace"/>
    <ds:schemaRef ds:uri="http://schemas.microsoft.com/office/2006/documentManagement/types"/>
    <ds:schemaRef ds:uri="http://purl.org/dc/dcmitype/"/>
    <ds:schemaRef ds:uri="http://schemas.microsoft.com/office/infopath/2007/PartnerControls"/>
  </ds:schemaRefs>
</ds:datastoreItem>
</file>

<file path=customXml/itemProps2.xml><?xml version="1.0" encoding="utf-8"?>
<ds:datastoreItem xmlns:ds="http://schemas.openxmlformats.org/officeDocument/2006/customXml" ds:itemID="{0D89AC50-9EB7-4484-AC3B-4A3C566B0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93C35A6-956C-4692-A9E0-B845203794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5</Words>
  <Characters>43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gan Adams</dc:creator>
  <cp:keywords/>
  <dc:description/>
  <cp:lastModifiedBy>Kendra Ellis</cp:lastModifiedBy>
  <cp:revision>2</cp:revision>
  <cp:lastPrinted>2018-04-26T20:43:00Z</cp:lastPrinted>
  <dcterms:created xsi:type="dcterms:W3CDTF">2020-10-23T20:22:00Z</dcterms:created>
  <dcterms:modified xsi:type="dcterms:W3CDTF">2020-10-23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4BC682A790E4786D189FA95E353D5</vt:lpwstr>
  </property>
  <property fmtid="{D5CDD505-2E9C-101B-9397-08002B2CF9AE}" pid="3" name="IsMyDocuments">
    <vt:bool>true</vt:bool>
  </property>
</Properties>
</file>